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4FFCC" w14:textId="77777777" w:rsidR="00716687" w:rsidRDefault="00716687">
      <w:r>
        <w:t>Click on this link to access the Canva template of this document or scroll down to edit the Word version:</w:t>
      </w:r>
    </w:p>
    <w:p w14:paraId="7BC5CD59" w14:textId="77777777" w:rsidR="00716687" w:rsidRDefault="00716687"/>
    <w:p w14:paraId="343173BD" w14:textId="2ACFEA64" w:rsidR="00716687" w:rsidRDefault="007F0947">
      <w:hyperlink r:id="rId7" w:history="1">
        <w:r w:rsidR="001C7877" w:rsidRPr="00751499">
          <w:rPr>
            <w:rStyle w:val="Hyperlink"/>
          </w:rPr>
          <w:t>https://www.canva.com/design/DAFIyb9tYCY/OxVo8VuHm0qdkQoxgH-Ofw/view?utm_content=DAFIyb9tYCY&amp;utm_campaign=designshare&amp;utm_medium=link&amp;utm_source=publishsharelink&amp;mode=preview</w:t>
        </w:r>
      </w:hyperlink>
    </w:p>
    <w:p w14:paraId="21CADC23" w14:textId="77777777" w:rsidR="007F0947" w:rsidRDefault="007F0947" w:rsidP="007F0947">
      <w:r>
        <w:t>Sign in required.</w:t>
      </w:r>
    </w:p>
    <w:p w14:paraId="7E6BEE85" w14:textId="77777777" w:rsidR="007F0947" w:rsidRDefault="007F0947" w:rsidP="007F0947"/>
    <w:p w14:paraId="0A00918C" w14:textId="3BC79DF9" w:rsidR="001C7877" w:rsidRDefault="007F0947">
      <w:r>
        <w:t xml:space="preserve">The document is an A5 flyer with full bleed. </w:t>
      </w:r>
    </w:p>
    <w:p w14:paraId="0E3789F2" w14:textId="1473A945" w:rsidR="00716687" w:rsidRDefault="00716687">
      <w:r>
        <w:br w:type="page"/>
      </w:r>
    </w:p>
    <w:p w14:paraId="0DCD4D50" w14:textId="4CC0FB4A" w:rsidR="004C520A" w:rsidRDefault="00716687">
      <w:r>
        <w:rPr>
          <w:noProof/>
        </w:rPr>
        <w:lastRenderedPageBreak/>
        <w:drawing>
          <wp:anchor distT="0" distB="0" distL="114300" distR="114300" simplePos="0" relativeHeight="251655168" behindDoc="0" locked="0" layoutInCell="1" allowOverlap="1" wp14:anchorId="6EE2EF72" wp14:editId="4E127BFE">
            <wp:simplePos x="0" y="0"/>
            <wp:positionH relativeFrom="page">
              <wp:posOffset>8890</wp:posOffset>
            </wp:positionH>
            <wp:positionV relativeFrom="paragraph">
              <wp:posOffset>-914400</wp:posOffset>
            </wp:positionV>
            <wp:extent cx="7543800" cy="53352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533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A8A016C" wp14:editId="2848AEBE">
                <wp:simplePos x="0" y="0"/>
                <wp:positionH relativeFrom="column">
                  <wp:posOffset>-373380</wp:posOffset>
                </wp:positionH>
                <wp:positionV relativeFrom="paragraph">
                  <wp:posOffset>3185160</wp:posOffset>
                </wp:positionV>
                <wp:extent cx="6560820" cy="89916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60820" cy="8991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C752D7" w14:textId="60B838AE" w:rsidR="00716687" w:rsidRPr="00716687" w:rsidRDefault="00716687" w:rsidP="00716687">
                            <w:pPr>
                              <w:pStyle w:val="CF-Body"/>
                              <w:rPr>
                                <w:color w:val="FFFFFF" w:themeColor="background1"/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Style w:val="jsgrdq"/>
                                <w:color w:val="FFFFFF"/>
                              </w:rPr>
                              <w:t xml:space="preserve">We are always looking for more amazing team members like you and we want to make it easy, </w:t>
                            </w:r>
                            <w:proofErr w:type="gramStart"/>
                            <w:r>
                              <w:rPr>
                                <w:rStyle w:val="jsgrdq"/>
                                <w:color w:val="FFFFFF"/>
                              </w:rPr>
                              <w:t>fun</w:t>
                            </w:r>
                            <w:proofErr w:type="gramEnd"/>
                            <w:r>
                              <w:rPr>
                                <w:rStyle w:val="jsgrdq"/>
                                <w:color w:val="FFFFFF"/>
                              </w:rPr>
                              <w:t xml:space="preserve"> and rewarding to recommend our jobs to people in your network. So, on [DATE] we’re launching </w:t>
                            </w:r>
                            <w:r w:rsidR="00BD6023">
                              <w:rPr>
                                <w:rStyle w:val="jsgrdq"/>
                                <w:color w:val="FFFFFF"/>
                              </w:rPr>
                              <w:t>an</w:t>
                            </w:r>
                            <w:r>
                              <w:rPr>
                                <w:rStyle w:val="jsgrdq"/>
                                <w:color w:val="FFFFFF"/>
                              </w:rPr>
                              <w:t xml:space="preserve"> employee referral and reward app, called Care Friends. Stay tuned for more info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8A01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9.4pt;margin-top:250.8pt;width:516.6pt;height:70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" filled="f" stroked="f">
                <v:textbox>
                  <w:txbxContent>
                    <w:p w14:paraId="52C752D7" w14:textId="60B838AE" w:rsidR="00716687" w:rsidRPr="00716687" w:rsidRDefault="00716687" w:rsidP="00716687">
                      <w:pPr>
                        <w:pStyle w:val="CF-Body"/>
                        <w:rPr>
                          <w:color w:val="FFFFFF" w:themeColor="background1"/>
                          <w:sz w:val="8"/>
                          <w:szCs w:val="8"/>
                        </w:rPr>
                      </w:pPr>
                      <w:r>
                        <w:rPr>
                          <w:rStyle w:val="jsgrdq"/>
                          <w:color w:val="FFFFFF"/>
                        </w:rPr>
                        <w:t xml:space="preserve">We are always looking for more amazing team members like you and we want to make it easy, </w:t>
                      </w:r>
                      <w:proofErr w:type="gramStart"/>
                      <w:r>
                        <w:rPr>
                          <w:rStyle w:val="jsgrdq"/>
                          <w:color w:val="FFFFFF"/>
                        </w:rPr>
                        <w:t>fun</w:t>
                      </w:r>
                      <w:proofErr w:type="gramEnd"/>
                      <w:r>
                        <w:rPr>
                          <w:rStyle w:val="jsgrdq"/>
                          <w:color w:val="FFFFFF"/>
                        </w:rPr>
                        <w:t xml:space="preserve"> and rewarding to recommend our jobs to people in your network. So, on [DATE] we’re launching </w:t>
                      </w:r>
                      <w:r w:rsidR="00BD6023">
                        <w:rPr>
                          <w:rStyle w:val="jsgrdq"/>
                          <w:color w:val="FFFFFF"/>
                        </w:rPr>
                        <w:t>an</w:t>
                      </w:r>
                      <w:r>
                        <w:rPr>
                          <w:rStyle w:val="jsgrdq"/>
                          <w:color w:val="FFFFFF"/>
                        </w:rPr>
                        <w:t xml:space="preserve"> employee referral and reward app, called Care Friends. Stay tuned for more info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DAA154" wp14:editId="0E622456">
                <wp:simplePos x="0" y="0"/>
                <wp:positionH relativeFrom="column">
                  <wp:posOffset>-396240</wp:posOffset>
                </wp:positionH>
                <wp:positionV relativeFrom="paragraph">
                  <wp:posOffset>2674620</wp:posOffset>
                </wp:positionV>
                <wp:extent cx="6560820" cy="4800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6082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FE5D1" w14:textId="44023D51" w:rsidR="00716687" w:rsidRPr="00716687" w:rsidRDefault="00716687" w:rsidP="00716687">
                            <w:pPr>
                              <w:pStyle w:val="CF-H1"/>
                              <w:rPr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  <w:r w:rsidRPr="00716687">
                              <w:rPr>
                                <w:rStyle w:val="jsgrdq"/>
                                <w:color w:val="FFFFFF"/>
                                <w:sz w:val="36"/>
                                <w:szCs w:val="32"/>
                              </w:rPr>
                              <w:t>Help us find more great people like you and be rewarded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AA154" id="_x0000_s1027" type="#_x0000_t202" style="position:absolute;margin-left:-31.2pt;margin-top:210.6pt;width:516.6pt;height:37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" filled="f" stroked="f">
                <v:textbox>
                  <w:txbxContent>
                    <w:p w14:paraId="0E2FE5D1" w14:textId="44023D51" w:rsidR="00716687" w:rsidRPr="00716687" w:rsidRDefault="00716687" w:rsidP="00716687">
                      <w:pPr>
                        <w:pStyle w:val="CF-H1"/>
                        <w:rPr>
                          <w:color w:val="FFFFFF" w:themeColor="background1"/>
                          <w:sz w:val="14"/>
                          <w:szCs w:val="14"/>
                        </w:rPr>
                      </w:pPr>
                      <w:r w:rsidRPr="00716687">
                        <w:rPr>
                          <w:rStyle w:val="jsgrdq"/>
                          <w:color w:val="FFFFFF"/>
                          <w:sz w:val="36"/>
                          <w:szCs w:val="32"/>
                        </w:rPr>
                        <w:t>Help us find more great people like you and be rewarded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1510683" wp14:editId="22752040">
            <wp:simplePos x="0" y="0"/>
            <wp:positionH relativeFrom="column">
              <wp:posOffset>-350520</wp:posOffset>
            </wp:positionH>
            <wp:positionV relativeFrom="paragraph">
              <wp:posOffset>1524635</wp:posOffset>
            </wp:positionV>
            <wp:extent cx="1303020" cy="892569"/>
            <wp:effectExtent l="0" t="0" r="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020" cy="892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C520A" w:rsidSect="00716687">
      <w:pgSz w:w="11906" w:h="8391" w:orient="landscape" w:code="1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SemiBold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WwMDQzMDM1NzYxNTZU0lEKTi0uzszPAykwrgUAsg//HywAAAA="/>
  </w:docVars>
  <w:rsids>
    <w:rsidRoot w:val="00716687"/>
    <w:rsid w:val="001C7877"/>
    <w:rsid w:val="001E6526"/>
    <w:rsid w:val="00387CAE"/>
    <w:rsid w:val="003A6CCD"/>
    <w:rsid w:val="004C520A"/>
    <w:rsid w:val="004E27B9"/>
    <w:rsid w:val="005C68CE"/>
    <w:rsid w:val="00616014"/>
    <w:rsid w:val="006F346F"/>
    <w:rsid w:val="00716687"/>
    <w:rsid w:val="007F0947"/>
    <w:rsid w:val="00BD6023"/>
    <w:rsid w:val="00F61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88EE"/>
  <w15:chartTrackingRefBased/>
  <w15:docId w15:val="{4204A1EA-6A12-48A8-8CBE-DFDD93D0A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-Attention">
    <w:name w:val="CF - Attention"/>
    <w:basedOn w:val="CF-Body"/>
    <w:link w:val="CF-AttentionChar"/>
    <w:autoRedefine/>
    <w:qFormat/>
    <w:rsid w:val="005C68CE"/>
    <w:pPr>
      <w:spacing w:after="0"/>
      <w:ind w:left="284"/>
    </w:pPr>
    <w:rPr>
      <w:color w:val="5DC2A6"/>
    </w:rPr>
  </w:style>
  <w:style w:type="character" w:customStyle="1" w:styleId="CF-AttentionChar">
    <w:name w:val="CF - Attention Char"/>
    <w:basedOn w:val="CF-BodyChar"/>
    <w:link w:val="CF-Attention"/>
    <w:rsid w:val="005C68CE"/>
    <w:rPr>
      <w:rFonts w:ascii="Open Sans" w:hAnsi="Open Sans" w:cs="Helvetica"/>
      <w:color w:val="5DC2A6"/>
      <w:sz w:val="20"/>
      <w:lang w:val="en-US"/>
    </w:rPr>
  </w:style>
  <w:style w:type="paragraph" w:customStyle="1" w:styleId="CF-Body">
    <w:name w:val="CF - Body"/>
    <w:basedOn w:val="Normal"/>
    <w:link w:val="CF-BodyChar"/>
    <w:qFormat/>
    <w:rsid w:val="005C68CE"/>
    <w:pPr>
      <w:spacing w:line="360" w:lineRule="auto"/>
    </w:pPr>
    <w:rPr>
      <w:rFonts w:ascii="Open Sans" w:hAnsi="Open Sans" w:cs="Helvetica"/>
      <w:color w:val="44546A" w:themeColor="text2"/>
      <w:sz w:val="20"/>
      <w:lang w:val="en-US"/>
    </w:rPr>
  </w:style>
  <w:style w:type="character" w:customStyle="1" w:styleId="CF-BodyChar">
    <w:name w:val="CF - Body Char"/>
    <w:basedOn w:val="DefaultParagraphFont"/>
    <w:link w:val="CF-Body"/>
    <w:rsid w:val="005C68CE"/>
    <w:rPr>
      <w:rFonts w:ascii="Open Sans" w:hAnsi="Open Sans" w:cs="Helvetica"/>
      <w:color w:val="44546A" w:themeColor="text2"/>
      <w:sz w:val="20"/>
      <w:lang w:val="en-US"/>
    </w:rPr>
  </w:style>
  <w:style w:type="paragraph" w:customStyle="1" w:styleId="CF-H1">
    <w:name w:val="CF - H1"/>
    <w:basedOn w:val="Title"/>
    <w:link w:val="CF-H1Char"/>
    <w:qFormat/>
    <w:rsid w:val="005C68CE"/>
    <w:pPr>
      <w:spacing w:after="360"/>
    </w:pPr>
    <w:rPr>
      <w:rFonts w:ascii="Poppins SemiBold" w:hAnsi="Poppins SemiBold"/>
      <w:color w:val="EF5D72"/>
      <w:sz w:val="72"/>
    </w:rPr>
  </w:style>
  <w:style w:type="character" w:customStyle="1" w:styleId="CF-H1Char">
    <w:name w:val="CF - H1 Char"/>
    <w:basedOn w:val="TitleChar"/>
    <w:link w:val="CF-H1"/>
    <w:rsid w:val="005C68CE"/>
    <w:rPr>
      <w:rFonts w:ascii="Poppins SemiBold" w:eastAsiaTheme="majorEastAsia" w:hAnsi="Poppins SemiBold" w:cstheme="majorBidi"/>
      <w:color w:val="EF5D72"/>
      <w:spacing w:val="-10"/>
      <w:kern w:val="28"/>
      <w:sz w:val="72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3A6C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F-H2">
    <w:name w:val="CF - H2"/>
    <w:basedOn w:val="Normal"/>
    <w:link w:val="CF-H2Char"/>
    <w:autoRedefine/>
    <w:qFormat/>
    <w:rsid w:val="005C68CE"/>
    <w:pPr>
      <w:spacing w:before="360" w:after="360"/>
    </w:pPr>
    <w:rPr>
      <w:rFonts w:ascii="Poppins SemiBold" w:hAnsi="Poppins SemiBold" w:cs="Helvetica"/>
      <w:sz w:val="48"/>
      <w:szCs w:val="24"/>
    </w:rPr>
  </w:style>
  <w:style w:type="character" w:customStyle="1" w:styleId="CF-H2Char">
    <w:name w:val="CF - H2 Char"/>
    <w:basedOn w:val="DefaultParagraphFont"/>
    <w:link w:val="CF-H2"/>
    <w:rsid w:val="005C68CE"/>
    <w:rPr>
      <w:rFonts w:ascii="Poppins SemiBold" w:hAnsi="Poppins SemiBold" w:cs="Helvetica"/>
      <w:sz w:val="48"/>
      <w:szCs w:val="24"/>
    </w:rPr>
  </w:style>
  <w:style w:type="paragraph" w:customStyle="1" w:styleId="CF-Heading3">
    <w:name w:val="CF - Heading 3"/>
    <w:basedOn w:val="CF-Body"/>
    <w:link w:val="CF-Heading3Char"/>
    <w:autoRedefine/>
    <w:qFormat/>
    <w:rsid w:val="005C68CE"/>
    <w:rPr>
      <w:rFonts w:ascii="Poppins" w:hAnsi="Poppins"/>
      <w:b/>
      <w:color w:val="5DC2A6"/>
      <w:sz w:val="28"/>
    </w:rPr>
  </w:style>
  <w:style w:type="character" w:customStyle="1" w:styleId="CF-Heading3Char">
    <w:name w:val="CF - Heading 3 Char"/>
    <w:basedOn w:val="CF-BodyChar"/>
    <w:link w:val="CF-Heading3"/>
    <w:rsid w:val="005C68CE"/>
    <w:rPr>
      <w:rFonts w:ascii="Poppins" w:hAnsi="Poppins" w:cs="Helvetica"/>
      <w:b/>
      <w:color w:val="5DC2A6"/>
      <w:sz w:val="28"/>
      <w:lang w:val="en-US"/>
    </w:rPr>
  </w:style>
  <w:style w:type="character" w:styleId="Hyperlink">
    <w:name w:val="Hyperlink"/>
    <w:basedOn w:val="DefaultParagraphFont"/>
    <w:uiPriority w:val="99"/>
    <w:unhideWhenUsed/>
    <w:rsid w:val="007166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687"/>
    <w:rPr>
      <w:color w:val="605E5C"/>
      <w:shd w:val="clear" w:color="auto" w:fill="E1DFDD"/>
    </w:rPr>
  </w:style>
  <w:style w:type="character" w:customStyle="1" w:styleId="jsgrdq">
    <w:name w:val="jsgrdq"/>
    <w:basedOn w:val="DefaultParagraphFont"/>
    <w:rsid w:val="00716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hyperlink" Target="https://www.canva.com/design/DAFIyb9tYCY/OxVo8VuHm0qdkQoxgH-Ofw/view?utm_content=DAFIyb9tYCY&amp;utm_campaign=designshare&amp;utm_medium=link&amp;utm_source=publishsharelink&amp;mode=preview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53bcd6-b7cd-4739-b0ab-ac78f3ad9113" xsi:nil="true"/>
    <lcf76f155ced4ddcb4097134ff3c332f xmlns="cee0aede-35f5-46da-b4b2-b21244848b0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6" ma:contentTypeDescription="Create a new document." ma:contentTypeScope="" ma:versionID="78dc0d62c811e731ed56085347c76119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9fb40d1a2e83735c8c2c369111f24c27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25e7dcf-558f-4814-9e15-b581def9b1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1dc1bf-a1fd-4a82-bf37-4e3b46a46887}" ma:internalName="TaxCatchAll" ma:showField="CatchAllData" ma:web="df53bcd6-b7cd-4739-b0ab-ac78f3ad91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DC4194-C848-4DC0-87B9-688B56C966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E820C6-09A5-4C5E-92F9-DBBA9F1FD7DC}">
  <ds:schemaRefs>
    <ds:schemaRef ds:uri="http://schemas.microsoft.com/office/2006/metadata/properties"/>
    <ds:schemaRef ds:uri="http://schemas.microsoft.com/office/infopath/2007/PartnerControls"/>
    <ds:schemaRef ds:uri="df53bcd6-b7cd-4739-b0ab-ac78f3ad9113"/>
    <ds:schemaRef ds:uri="cee0aede-35f5-46da-b4b2-b21244848b07"/>
  </ds:schemaRefs>
</ds:datastoreItem>
</file>

<file path=customXml/itemProps3.xml><?xml version="1.0" encoding="utf-8"?>
<ds:datastoreItem xmlns:ds="http://schemas.openxmlformats.org/officeDocument/2006/customXml" ds:itemID="{ADB8ACD1-E558-4D6A-8AA5-6B63E62116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en Galligan</dc:creator>
  <cp:keywords/>
  <dc:description/>
  <cp:lastModifiedBy>Marleen Galligan</cp:lastModifiedBy>
  <cp:revision>4</cp:revision>
  <dcterms:created xsi:type="dcterms:W3CDTF">2022-08-25T06:20:00Z</dcterms:created>
  <dcterms:modified xsi:type="dcterms:W3CDTF">2022-08-25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419B58305852B14A95D3E19DC4A6B46B</vt:lpwstr>
  </property>
</Properties>
</file>